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Corey Moffatt</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Corey</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Moffatt</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3223 Coral Lane Glenview, IL, USA 60026</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cjmoffatt@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8479242384</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Bennett</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7/9/2022</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Hunter</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3/24/2020</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Ella</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2/27/2017</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15/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